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5-03</w:t>
      </w:r>
      <w:r>
        <w:t xml:space="preserve"> </w:t>
      </w:r>
      <w:r>
        <w:t xml:space="preserve">06:11:5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5c75ccf7264e4cfc9b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5-03T06:12:01Z</dcterms:created>
  <dcterms:modified xsi:type="dcterms:W3CDTF">2024-05-03T06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5-03 06:11:55</vt:lpwstr>
  </property>
</Properties>
</file>